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ACE55" w14:textId="2B491437" w:rsidR="00E70D8F" w:rsidRDefault="00E70D8F" w:rsidP="00E70D8F">
      <w:pPr>
        <w:pStyle w:val="Heading1"/>
        <w:jc w:val="center"/>
      </w:pPr>
      <w:bookmarkStart w:id="0" w:name="_Hlk19002858"/>
      <w:r>
        <w:rPr>
          <w:noProof/>
          <w:sz w:val="72"/>
          <w:lang w:val="en-CA" w:eastAsia="en-CA"/>
        </w:rPr>
        <w:drawing>
          <wp:anchor distT="0" distB="0" distL="114300" distR="114300" simplePos="0" relativeHeight="251659264" behindDoc="0" locked="0" layoutInCell="1" allowOverlap="1" wp14:anchorId="2D994F15" wp14:editId="00A50969">
            <wp:simplePos x="0" y="0"/>
            <wp:positionH relativeFrom="margin">
              <wp:align>left</wp:align>
            </wp:positionH>
            <wp:positionV relativeFrom="paragraph">
              <wp:posOffset>-457200</wp:posOffset>
            </wp:positionV>
            <wp:extent cx="1456327" cy="561975"/>
            <wp:effectExtent l="0" t="0" r="0" b="0"/>
            <wp:wrapNone/>
            <wp:docPr id="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tcl_logo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327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DDRESS CHANGE REQUEST</w:t>
      </w:r>
    </w:p>
    <w:p w14:paraId="6B10AE6B" w14:textId="04F494BD" w:rsidR="00E70D8F" w:rsidRDefault="00E70D8F" w:rsidP="00E70D8F">
      <w:r>
        <w:t xml:space="preserve">Please clearly </w:t>
      </w:r>
      <w:r>
        <w:rPr>
          <w:b/>
          <w:i/>
          <w:u w:val="single" w:color="000000"/>
        </w:rPr>
        <w:t>PRINT</w:t>
      </w:r>
      <w:r>
        <w:t xml:space="preserve"> the required information to enable us to accurately update the registry. </w:t>
      </w:r>
    </w:p>
    <w:tbl>
      <w:tblPr>
        <w:tblStyle w:val="TableGrid"/>
        <w:tblW w:w="10556" w:type="dxa"/>
        <w:tblInd w:w="-88" w:type="dxa"/>
        <w:tblCellMar>
          <w:left w:w="104" w:type="dxa"/>
          <w:right w:w="58" w:type="dxa"/>
        </w:tblCellMar>
        <w:tblLook w:val="04A0" w:firstRow="1" w:lastRow="0" w:firstColumn="1" w:lastColumn="0" w:noHBand="0" w:noVBand="1"/>
      </w:tblPr>
      <w:tblGrid>
        <w:gridCol w:w="808"/>
        <w:gridCol w:w="1799"/>
        <w:gridCol w:w="3332"/>
        <w:gridCol w:w="822"/>
        <w:gridCol w:w="75"/>
        <w:gridCol w:w="903"/>
        <w:gridCol w:w="808"/>
        <w:gridCol w:w="2009"/>
      </w:tblGrid>
      <w:tr w:rsidR="00E70D8F" w:rsidRPr="00E70D8F" w14:paraId="3D0533F4" w14:textId="77777777" w:rsidTr="00E70D8F">
        <w:trPr>
          <w:trHeight w:val="601"/>
        </w:trPr>
        <w:tc>
          <w:tcPr>
            <w:tcW w:w="26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03554" w14:textId="77777777" w:rsidR="00E70D8F" w:rsidRPr="00E70D8F" w:rsidRDefault="00E70D8F" w:rsidP="00E70D8F">
            <w:pPr>
              <w:rPr>
                <w:sz w:val="18"/>
                <w:szCs w:val="18"/>
              </w:rPr>
            </w:pPr>
            <w:r w:rsidRPr="00E70D8F">
              <w:rPr>
                <w:sz w:val="18"/>
                <w:szCs w:val="18"/>
              </w:rPr>
              <w:t xml:space="preserve">Full Name of Shareholder </w:t>
            </w:r>
          </w:p>
        </w:tc>
        <w:tc>
          <w:tcPr>
            <w:tcW w:w="794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0ADE75" w14:textId="548D2D8A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</w:p>
        </w:tc>
      </w:tr>
      <w:tr w:rsidR="00E70D8F" w:rsidRPr="00E70D8F" w14:paraId="6417E538" w14:textId="77777777" w:rsidTr="00E70D8F">
        <w:trPr>
          <w:trHeight w:val="631"/>
        </w:trPr>
        <w:tc>
          <w:tcPr>
            <w:tcW w:w="26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A6DE74" w14:textId="099281E0" w:rsidR="00E70D8F" w:rsidRPr="00E70D8F" w:rsidRDefault="00E70D8F" w:rsidP="00E70D8F">
            <w:pPr>
              <w:rPr>
                <w:sz w:val="18"/>
                <w:szCs w:val="18"/>
              </w:rPr>
            </w:pPr>
            <w:r w:rsidRPr="00E70D8F">
              <w:rPr>
                <w:sz w:val="18"/>
                <w:szCs w:val="18"/>
              </w:rPr>
              <w:t>Company Name</w:t>
            </w:r>
            <w:r w:rsidR="00322E0D">
              <w:rPr>
                <w:sz w:val="18"/>
                <w:szCs w:val="18"/>
              </w:rPr>
              <w:t xml:space="preserve"> (if a corporate shareholder)</w:t>
            </w:r>
            <w:r w:rsidRPr="00E70D8F">
              <w:rPr>
                <w:sz w:val="18"/>
                <w:szCs w:val="18"/>
              </w:rPr>
              <w:t xml:space="preserve"> </w:t>
            </w:r>
          </w:p>
        </w:tc>
        <w:tc>
          <w:tcPr>
            <w:tcW w:w="794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B0AE35" w14:textId="4718E5B1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</w:p>
        </w:tc>
      </w:tr>
      <w:tr w:rsidR="00E70D8F" w:rsidRPr="00E70D8F" w14:paraId="476375A4" w14:textId="77777777" w:rsidTr="00E70D8F">
        <w:trPr>
          <w:trHeight w:val="512"/>
        </w:trPr>
        <w:tc>
          <w:tcPr>
            <w:tcW w:w="26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C17781" w14:textId="126EE53E" w:rsidR="00E70D8F" w:rsidRPr="00E70D8F" w:rsidRDefault="00E70D8F" w:rsidP="00E70D8F">
            <w:pPr>
              <w:rPr>
                <w:sz w:val="18"/>
                <w:szCs w:val="18"/>
              </w:rPr>
            </w:pPr>
            <w:r w:rsidRPr="00E70D8F">
              <w:rPr>
                <w:sz w:val="18"/>
                <w:szCs w:val="18"/>
              </w:rPr>
              <w:t xml:space="preserve">Name of </w:t>
            </w:r>
            <w:r w:rsidR="00322E0D">
              <w:rPr>
                <w:sz w:val="18"/>
                <w:szCs w:val="18"/>
              </w:rPr>
              <w:t>Issuer:</w:t>
            </w:r>
          </w:p>
        </w:tc>
        <w:tc>
          <w:tcPr>
            <w:tcW w:w="794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124164" w14:textId="213099FC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</w:p>
        </w:tc>
      </w:tr>
      <w:tr w:rsidR="00E70D8F" w:rsidRPr="00E70D8F" w14:paraId="4A5F6A22" w14:textId="77777777" w:rsidTr="00E70D8F">
        <w:trPr>
          <w:trHeight w:val="350"/>
        </w:trPr>
        <w:tc>
          <w:tcPr>
            <w:tcW w:w="260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</w:tcPr>
          <w:p w14:paraId="4DA4E606" w14:textId="77777777" w:rsidR="00E70D8F" w:rsidRPr="00E70D8F" w:rsidRDefault="00E70D8F" w:rsidP="00E70D8F">
            <w:pPr>
              <w:rPr>
                <w:sz w:val="18"/>
                <w:szCs w:val="18"/>
              </w:rPr>
            </w:pPr>
            <w:r w:rsidRPr="00E70D8F">
              <w:rPr>
                <w:sz w:val="18"/>
                <w:szCs w:val="18"/>
              </w:rPr>
              <w:t xml:space="preserve">Previous Address </w:t>
            </w:r>
            <w:r w:rsidRPr="00E70D8F">
              <w:rPr>
                <w:i/>
                <w:sz w:val="18"/>
                <w:szCs w:val="18"/>
              </w:rPr>
              <w:t xml:space="preserve">(Include all former addresses if you have moved frequently) </w:t>
            </w:r>
          </w:p>
        </w:tc>
        <w:tc>
          <w:tcPr>
            <w:tcW w:w="794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195F07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Apt No – Street No – PO Box, Street Name </w:t>
            </w:r>
          </w:p>
        </w:tc>
      </w:tr>
      <w:tr w:rsidR="00E70D8F" w:rsidRPr="00E70D8F" w14:paraId="0B282F66" w14:textId="77777777" w:rsidTr="00E70D8F">
        <w:trPr>
          <w:trHeight w:val="330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497764FB" w14:textId="77777777" w:rsidR="00E70D8F" w:rsidRPr="00E70D8F" w:rsidRDefault="00E70D8F" w:rsidP="00E70D8F">
            <w:pPr>
              <w:rPr>
                <w:sz w:val="18"/>
                <w:szCs w:val="18"/>
              </w:rPr>
            </w:pPr>
          </w:p>
        </w:tc>
        <w:tc>
          <w:tcPr>
            <w:tcW w:w="41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69C7BB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Town/City </w:t>
            </w:r>
          </w:p>
        </w:tc>
        <w:tc>
          <w:tcPr>
            <w:tcW w:w="37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1FFC8A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Province/Territory/State </w:t>
            </w:r>
          </w:p>
        </w:tc>
      </w:tr>
      <w:tr w:rsidR="00E70D8F" w:rsidRPr="00E70D8F" w14:paraId="29A9B509" w14:textId="77777777" w:rsidTr="00E70D8F">
        <w:trPr>
          <w:trHeight w:val="440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1FAF19CC" w14:textId="77777777" w:rsidR="00E70D8F" w:rsidRPr="00E70D8F" w:rsidRDefault="00E70D8F" w:rsidP="00E70D8F">
            <w:pPr>
              <w:rPr>
                <w:sz w:val="18"/>
                <w:szCs w:val="18"/>
              </w:rPr>
            </w:pPr>
          </w:p>
        </w:tc>
        <w:tc>
          <w:tcPr>
            <w:tcW w:w="4154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</w:tcPr>
          <w:p w14:paraId="1B7D745D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Country(if outside Canada) </w:t>
            </w:r>
          </w:p>
        </w:tc>
        <w:tc>
          <w:tcPr>
            <w:tcW w:w="3794" w:type="dxa"/>
            <w:gridSpan w:val="4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</w:tcPr>
          <w:p w14:paraId="36E5D1AD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Postal Code/Zip Code </w:t>
            </w:r>
          </w:p>
        </w:tc>
      </w:tr>
      <w:tr w:rsidR="00E70D8F" w:rsidRPr="00E70D8F" w14:paraId="504CE1C3" w14:textId="77777777" w:rsidTr="00E70D8F">
        <w:trPr>
          <w:trHeight w:val="420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6E92F647" w14:textId="77777777" w:rsidR="00E70D8F" w:rsidRPr="00E70D8F" w:rsidRDefault="00E70D8F" w:rsidP="00E70D8F">
            <w:pPr>
              <w:rPr>
                <w:sz w:val="18"/>
                <w:szCs w:val="18"/>
              </w:rPr>
            </w:pPr>
          </w:p>
        </w:tc>
        <w:tc>
          <w:tcPr>
            <w:tcW w:w="7949" w:type="dxa"/>
            <w:gridSpan w:val="6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FF0419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Apt No – Street No – PO Box, Street Name </w:t>
            </w:r>
          </w:p>
        </w:tc>
      </w:tr>
      <w:tr w:rsidR="00E70D8F" w:rsidRPr="00E70D8F" w14:paraId="790A3AD3" w14:textId="77777777" w:rsidTr="00E70D8F">
        <w:trPr>
          <w:trHeight w:val="350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307DD5E6" w14:textId="77777777" w:rsidR="00E70D8F" w:rsidRPr="00E70D8F" w:rsidRDefault="00E70D8F" w:rsidP="00E70D8F">
            <w:pPr>
              <w:rPr>
                <w:sz w:val="18"/>
                <w:szCs w:val="18"/>
              </w:rPr>
            </w:pPr>
          </w:p>
        </w:tc>
        <w:tc>
          <w:tcPr>
            <w:tcW w:w="41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83AD26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Town/City </w:t>
            </w:r>
          </w:p>
        </w:tc>
        <w:tc>
          <w:tcPr>
            <w:tcW w:w="37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96676A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Province/Territory/State </w:t>
            </w:r>
          </w:p>
        </w:tc>
      </w:tr>
      <w:tr w:rsidR="00E70D8F" w:rsidRPr="00E70D8F" w14:paraId="0EFACD3B" w14:textId="77777777" w:rsidTr="00E70D8F">
        <w:trPr>
          <w:trHeight w:val="350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</w:tcPr>
          <w:p w14:paraId="187FB162" w14:textId="77777777" w:rsidR="00E70D8F" w:rsidRPr="00E70D8F" w:rsidRDefault="00E70D8F" w:rsidP="00E70D8F">
            <w:pPr>
              <w:rPr>
                <w:sz w:val="18"/>
                <w:szCs w:val="18"/>
              </w:rPr>
            </w:pPr>
          </w:p>
        </w:tc>
        <w:tc>
          <w:tcPr>
            <w:tcW w:w="4154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</w:tcPr>
          <w:p w14:paraId="75C4B279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Country(if outside Canada) </w:t>
            </w:r>
          </w:p>
        </w:tc>
        <w:tc>
          <w:tcPr>
            <w:tcW w:w="3794" w:type="dxa"/>
            <w:gridSpan w:val="4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</w:tcPr>
          <w:p w14:paraId="15FFBCCD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Postal Code/Zip Code </w:t>
            </w:r>
          </w:p>
        </w:tc>
      </w:tr>
      <w:tr w:rsidR="00E70D8F" w:rsidRPr="00E70D8F" w14:paraId="2ABAA4EF" w14:textId="77777777" w:rsidTr="00E70D8F">
        <w:trPr>
          <w:trHeight w:val="420"/>
        </w:trPr>
        <w:tc>
          <w:tcPr>
            <w:tcW w:w="2608" w:type="dxa"/>
            <w:gridSpan w:val="2"/>
            <w:vMerge w:val="restart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</w:tcPr>
          <w:p w14:paraId="46A01238" w14:textId="77777777" w:rsidR="00E70D8F" w:rsidRPr="00E70D8F" w:rsidRDefault="00E70D8F" w:rsidP="00E70D8F">
            <w:pPr>
              <w:rPr>
                <w:sz w:val="18"/>
                <w:szCs w:val="18"/>
              </w:rPr>
            </w:pPr>
            <w:r w:rsidRPr="00E70D8F">
              <w:rPr>
                <w:sz w:val="18"/>
                <w:szCs w:val="18"/>
              </w:rPr>
              <w:t xml:space="preserve">Current or New Address </w:t>
            </w:r>
          </w:p>
        </w:tc>
        <w:tc>
          <w:tcPr>
            <w:tcW w:w="7949" w:type="dxa"/>
            <w:gridSpan w:val="6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E7DA9E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Apt No – Street No – PO Box, Street Name </w:t>
            </w:r>
          </w:p>
        </w:tc>
      </w:tr>
      <w:tr w:rsidR="00E70D8F" w:rsidRPr="00E70D8F" w14:paraId="1D291781" w14:textId="77777777" w:rsidTr="00E70D8F">
        <w:trPr>
          <w:trHeight w:val="330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55562DE1" w14:textId="77777777" w:rsidR="00E70D8F" w:rsidRPr="00E70D8F" w:rsidRDefault="00E70D8F" w:rsidP="00E70D8F">
            <w:pPr>
              <w:rPr>
                <w:sz w:val="18"/>
                <w:szCs w:val="18"/>
              </w:rPr>
            </w:pPr>
          </w:p>
        </w:tc>
        <w:tc>
          <w:tcPr>
            <w:tcW w:w="42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2AEE66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Town/City </w:t>
            </w:r>
          </w:p>
        </w:tc>
        <w:tc>
          <w:tcPr>
            <w:tcW w:w="37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089AD8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Province/Territory/State </w:t>
            </w:r>
          </w:p>
        </w:tc>
      </w:tr>
      <w:tr w:rsidR="00E70D8F" w:rsidRPr="00E70D8F" w14:paraId="58A27893" w14:textId="77777777" w:rsidTr="00E70D8F">
        <w:trPr>
          <w:trHeight w:val="440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</w:tcPr>
          <w:p w14:paraId="4C776AD5" w14:textId="77777777" w:rsidR="00E70D8F" w:rsidRPr="00E70D8F" w:rsidRDefault="00E70D8F" w:rsidP="00E70D8F">
            <w:pPr>
              <w:rPr>
                <w:sz w:val="18"/>
                <w:szCs w:val="18"/>
              </w:rPr>
            </w:pPr>
          </w:p>
        </w:tc>
        <w:tc>
          <w:tcPr>
            <w:tcW w:w="4229" w:type="dxa"/>
            <w:gridSpan w:val="3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</w:tcPr>
          <w:p w14:paraId="1C4A4559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Country (if outside Canada) </w:t>
            </w:r>
          </w:p>
        </w:tc>
        <w:tc>
          <w:tcPr>
            <w:tcW w:w="3720" w:type="dxa"/>
            <w:gridSpan w:val="3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</w:tcPr>
          <w:p w14:paraId="6853243F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Postal Code/Zip Code </w:t>
            </w:r>
          </w:p>
        </w:tc>
      </w:tr>
      <w:tr w:rsidR="00E70D8F" w:rsidRPr="00E70D8F" w14:paraId="34073DB4" w14:textId="77777777" w:rsidTr="00E70D8F">
        <w:trPr>
          <w:trHeight w:val="601"/>
        </w:trPr>
        <w:tc>
          <w:tcPr>
            <w:tcW w:w="8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F88A9F" w14:textId="77777777" w:rsidR="00E70D8F" w:rsidRPr="00E70D8F" w:rsidRDefault="00E70D8F" w:rsidP="00E70D8F">
            <w:pPr>
              <w:rPr>
                <w:sz w:val="18"/>
                <w:szCs w:val="18"/>
              </w:rPr>
            </w:pPr>
            <w:r w:rsidRPr="00E70D8F">
              <w:rPr>
                <w:sz w:val="18"/>
                <w:szCs w:val="18"/>
              </w:rPr>
              <w:t>E-mail</w:t>
            </w:r>
            <w:r w:rsidRPr="00E70D8F">
              <w:rPr>
                <w:color w:val="003E7D"/>
                <w:sz w:val="18"/>
                <w:szCs w:val="18"/>
              </w:rPr>
              <w:t xml:space="preserve"> </w:t>
            </w:r>
          </w:p>
        </w:tc>
        <w:tc>
          <w:tcPr>
            <w:tcW w:w="5132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EAF331" w14:textId="77777777" w:rsidR="00E70D8F" w:rsidRPr="00E70D8F" w:rsidRDefault="00E70D8F" w:rsidP="00E70D8F">
            <w:pPr>
              <w:rPr>
                <w:sz w:val="18"/>
                <w:szCs w:val="18"/>
              </w:rPr>
            </w:pPr>
          </w:p>
        </w:tc>
        <w:tc>
          <w:tcPr>
            <w:tcW w:w="896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807B57" w14:textId="77777777" w:rsidR="00E70D8F" w:rsidRPr="00E70D8F" w:rsidRDefault="00E70D8F" w:rsidP="00E70D8F">
            <w:pPr>
              <w:rPr>
                <w:sz w:val="18"/>
                <w:szCs w:val="18"/>
              </w:rPr>
            </w:pPr>
            <w:r w:rsidRPr="00E70D8F">
              <w:rPr>
                <w:sz w:val="18"/>
                <w:szCs w:val="18"/>
              </w:rPr>
              <w:t>Phone</w:t>
            </w:r>
            <w:r w:rsidRPr="00E70D8F">
              <w:rPr>
                <w:color w:val="003E7D"/>
                <w:sz w:val="18"/>
                <w:szCs w:val="18"/>
              </w:rPr>
              <w:t xml:space="preserve"> </w:t>
            </w:r>
          </w:p>
        </w:tc>
        <w:tc>
          <w:tcPr>
            <w:tcW w:w="3720" w:type="dxa"/>
            <w:gridSpan w:val="3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087898" w14:textId="77777777" w:rsidR="00E70D8F" w:rsidRPr="00E70D8F" w:rsidRDefault="00E70D8F" w:rsidP="00E70D8F">
            <w:pPr>
              <w:rPr>
                <w:sz w:val="18"/>
                <w:szCs w:val="18"/>
              </w:rPr>
            </w:pPr>
          </w:p>
        </w:tc>
      </w:tr>
      <w:tr w:rsidR="00E70D8F" w:rsidRPr="00E70D8F" w14:paraId="16DF11E0" w14:textId="77777777" w:rsidTr="00E70D8F">
        <w:trPr>
          <w:trHeight w:val="500"/>
        </w:trPr>
        <w:tc>
          <w:tcPr>
            <w:tcW w:w="1055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D6FE1B" w14:textId="77777777" w:rsidR="00E70D8F" w:rsidRPr="00E70D8F" w:rsidRDefault="00E70D8F" w:rsidP="00E70D8F">
            <w:pPr>
              <w:rPr>
                <w:sz w:val="18"/>
                <w:szCs w:val="18"/>
              </w:rPr>
            </w:pPr>
            <w:r w:rsidRPr="00E70D8F">
              <w:rPr>
                <w:sz w:val="18"/>
                <w:szCs w:val="18"/>
              </w:rPr>
              <w:t>Please mark (</w:t>
            </w:r>
            <w:r w:rsidRPr="00E70D8F">
              <w:rPr>
                <w:b/>
                <w:sz w:val="18"/>
                <w:szCs w:val="18"/>
              </w:rPr>
              <w:t>X</w:t>
            </w:r>
            <w:r w:rsidRPr="00E70D8F">
              <w:rPr>
                <w:sz w:val="18"/>
                <w:szCs w:val="18"/>
              </w:rPr>
              <w:t>) the box as it applies to you.</w:t>
            </w:r>
            <w:r w:rsidRPr="00E70D8F">
              <w:rPr>
                <w:color w:val="003E7D"/>
                <w:sz w:val="18"/>
                <w:szCs w:val="18"/>
              </w:rPr>
              <w:t xml:space="preserve"> </w:t>
            </w:r>
          </w:p>
        </w:tc>
      </w:tr>
      <w:tr w:rsidR="00E70D8F" w:rsidRPr="00E70D8F" w14:paraId="75E90016" w14:textId="77777777" w:rsidTr="00E70D8F">
        <w:trPr>
          <w:trHeight w:val="568"/>
        </w:trPr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BD7D78" w14:textId="77777777" w:rsidR="00E70D8F" w:rsidRPr="00E70D8F" w:rsidRDefault="00E70D8F" w:rsidP="00E70D8F">
            <w:pPr>
              <w:rPr>
                <w:rStyle w:val="IntenseEmphasis"/>
                <w:sz w:val="16"/>
                <w:szCs w:val="16"/>
              </w:rPr>
            </w:pPr>
            <w:r w:rsidRPr="00E70D8F">
              <w:rPr>
                <w:rStyle w:val="IntenseEmphasis"/>
                <w:sz w:val="16"/>
                <w:szCs w:val="16"/>
              </w:rPr>
              <w:t xml:space="preserve">x </w:t>
            </w:r>
          </w:p>
        </w:tc>
        <w:tc>
          <w:tcPr>
            <w:tcW w:w="974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315D3" w14:textId="77777777" w:rsidR="00E70D8F" w:rsidRPr="00E70D8F" w:rsidRDefault="00E70D8F" w:rsidP="00E70D8F">
            <w:pPr>
              <w:rPr>
                <w:sz w:val="18"/>
                <w:szCs w:val="18"/>
              </w:rPr>
            </w:pPr>
            <w:r w:rsidRPr="00E70D8F">
              <w:rPr>
                <w:b/>
                <w:sz w:val="18"/>
                <w:szCs w:val="18"/>
              </w:rPr>
              <w:t>Registered shareholder.</w:t>
            </w:r>
            <w:r w:rsidRPr="00E70D8F">
              <w:rPr>
                <w:sz w:val="18"/>
                <w:szCs w:val="18"/>
              </w:rPr>
              <w:t xml:space="preserve"> </w:t>
            </w:r>
            <w:r w:rsidRPr="00E70D8F">
              <w:rPr>
                <w:i/>
                <w:sz w:val="18"/>
                <w:szCs w:val="18"/>
              </w:rPr>
              <w:t>If you have a physical share certificate or DRS (direct registration statement) in your name or a company name to which the shares are held under a corporate registration.</w:t>
            </w:r>
            <w:r w:rsidRPr="00E70D8F">
              <w:rPr>
                <w:sz w:val="18"/>
                <w:szCs w:val="18"/>
              </w:rPr>
              <w:t xml:space="preserve"> </w:t>
            </w:r>
          </w:p>
        </w:tc>
      </w:tr>
      <w:tr w:rsidR="00E70D8F" w:rsidRPr="00E70D8F" w14:paraId="4C73D632" w14:textId="77777777" w:rsidTr="00E70D8F">
        <w:trPr>
          <w:trHeight w:val="569"/>
        </w:trPr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B5544A" w14:textId="77777777" w:rsidR="00E70D8F" w:rsidRPr="00E70D8F" w:rsidRDefault="00E70D8F" w:rsidP="00E70D8F">
            <w:pPr>
              <w:rPr>
                <w:rStyle w:val="IntenseEmphasis"/>
                <w:sz w:val="16"/>
                <w:szCs w:val="16"/>
              </w:rPr>
            </w:pPr>
            <w:r w:rsidRPr="00E70D8F">
              <w:rPr>
                <w:rStyle w:val="IntenseEmphasis"/>
                <w:sz w:val="16"/>
                <w:szCs w:val="16"/>
              </w:rPr>
              <w:t xml:space="preserve">x </w:t>
            </w:r>
          </w:p>
        </w:tc>
        <w:tc>
          <w:tcPr>
            <w:tcW w:w="974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6F5DF1" w14:textId="77777777" w:rsidR="00E70D8F" w:rsidRPr="00E70D8F" w:rsidRDefault="00E70D8F" w:rsidP="00E70D8F">
            <w:pPr>
              <w:rPr>
                <w:sz w:val="18"/>
                <w:szCs w:val="18"/>
              </w:rPr>
            </w:pPr>
            <w:r w:rsidRPr="00E70D8F">
              <w:rPr>
                <w:b/>
                <w:sz w:val="18"/>
                <w:szCs w:val="18"/>
              </w:rPr>
              <w:t>Non-registered or beneficial shareholder.</w:t>
            </w:r>
            <w:r w:rsidRPr="00E70D8F">
              <w:rPr>
                <w:sz w:val="18"/>
                <w:szCs w:val="18"/>
              </w:rPr>
              <w:t xml:space="preserve"> </w:t>
            </w:r>
            <w:r w:rsidRPr="00E70D8F">
              <w:rPr>
                <w:i/>
                <w:sz w:val="18"/>
                <w:szCs w:val="18"/>
              </w:rPr>
              <w:t xml:space="preserve">If the shares are managed and administered by a broker, bank or intermediary. </w:t>
            </w:r>
            <w:r w:rsidRPr="00E70D8F">
              <w:rPr>
                <w:sz w:val="18"/>
                <w:szCs w:val="18"/>
              </w:rPr>
              <w:t xml:space="preserve"> </w:t>
            </w:r>
          </w:p>
        </w:tc>
      </w:tr>
      <w:tr w:rsidR="00E70D8F" w:rsidRPr="00E70D8F" w14:paraId="2A6C8D51" w14:textId="77777777" w:rsidTr="00E70D8F">
        <w:trPr>
          <w:trHeight w:val="433"/>
        </w:trPr>
        <w:tc>
          <w:tcPr>
            <w:tcW w:w="1055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ED0885" w14:textId="77777777" w:rsidR="00E70D8F" w:rsidRPr="00E70D8F" w:rsidRDefault="00E70D8F" w:rsidP="00E70D8F">
            <w:pPr>
              <w:rPr>
                <w:sz w:val="18"/>
                <w:szCs w:val="18"/>
              </w:rPr>
            </w:pPr>
            <w:r w:rsidRPr="00E70D8F">
              <w:rPr>
                <w:b/>
                <w:sz w:val="18"/>
                <w:szCs w:val="18"/>
              </w:rPr>
              <w:t xml:space="preserve">I hereby certify that the information given on this form is correct. </w:t>
            </w:r>
          </w:p>
        </w:tc>
      </w:tr>
      <w:tr w:rsidR="00E70D8F" w:rsidRPr="00E70D8F" w14:paraId="56C8E28A" w14:textId="77777777" w:rsidTr="00E70D8F">
        <w:trPr>
          <w:trHeight w:val="565"/>
        </w:trPr>
        <w:tc>
          <w:tcPr>
            <w:tcW w:w="26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761C58" w14:textId="77777777" w:rsidR="00E70D8F" w:rsidRPr="00E70D8F" w:rsidRDefault="00E70D8F" w:rsidP="00E70D8F">
            <w:pPr>
              <w:rPr>
                <w:sz w:val="18"/>
                <w:szCs w:val="18"/>
              </w:rPr>
            </w:pPr>
            <w:r w:rsidRPr="00E70D8F">
              <w:rPr>
                <w:sz w:val="18"/>
                <w:szCs w:val="18"/>
              </w:rPr>
              <w:t xml:space="preserve">Shareholder Signature </w:t>
            </w:r>
          </w:p>
        </w:tc>
        <w:tc>
          <w:tcPr>
            <w:tcW w:w="513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2A0D1F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Please sign here. </w:t>
            </w:r>
          </w:p>
        </w:tc>
        <w:tc>
          <w:tcPr>
            <w:tcW w:w="8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463E19" w14:textId="77777777" w:rsidR="00E70D8F" w:rsidRPr="00E70D8F" w:rsidRDefault="00E70D8F" w:rsidP="00E70D8F">
            <w:pPr>
              <w:rPr>
                <w:sz w:val="18"/>
                <w:szCs w:val="18"/>
              </w:rPr>
            </w:pPr>
            <w:r w:rsidRPr="00E70D8F">
              <w:rPr>
                <w:sz w:val="18"/>
                <w:szCs w:val="18"/>
              </w:rPr>
              <w:t xml:space="preserve">Date </w:t>
            </w:r>
          </w:p>
        </w:tc>
        <w:tc>
          <w:tcPr>
            <w:tcW w:w="20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C904C5" w14:textId="77777777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Day/Month/Year </w:t>
            </w:r>
          </w:p>
        </w:tc>
      </w:tr>
      <w:tr w:rsidR="00E70D8F" w:rsidRPr="00E70D8F" w14:paraId="582F4147" w14:textId="77777777" w:rsidTr="00E70D8F">
        <w:trPr>
          <w:trHeight w:val="846"/>
        </w:trPr>
        <w:tc>
          <w:tcPr>
            <w:tcW w:w="26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A7B454" w14:textId="77777777" w:rsidR="00E70D8F" w:rsidRPr="00E70D8F" w:rsidRDefault="00E70D8F" w:rsidP="00E70D8F">
            <w:pPr>
              <w:rPr>
                <w:sz w:val="18"/>
                <w:szCs w:val="18"/>
              </w:rPr>
            </w:pPr>
            <w:r w:rsidRPr="00E70D8F">
              <w:rPr>
                <w:sz w:val="18"/>
                <w:szCs w:val="18"/>
              </w:rPr>
              <w:t xml:space="preserve">Authorized Representative </w:t>
            </w:r>
          </w:p>
        </w:tc>
        <w:tc>
          <w:tcPr>
            <w:tcW w:w="513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BDDF73" w14:textId="45393C0B" w:rsidR="00E70D8F" w:rsidRPr="00E70D8F" w:rsidRDefault="00E70D8F" w:rsidP="00E70D8F">
            <w:pPr>
              <w:rPr>
                <w:rStyle w:val="IntenseEmphasis"/>
                <w:sz w:val="18"/>
                <w:szCs w:val="18"/>
              </w:rPr>
            </w:pPr>
            <w:r w:rsidRPr="00E70D8F">
              <w:rPr>
                <w:rStyle w:val="IntenseEmphasis"/>
                <w:sz w:val="18"/>
                <w:szCs w:val="18"/>
              </w:rPr>
              <w:t xml:space="preserve">Please sign here. </w:t>
            </w:r>
            <w:r w:rsidR="00384650" w:rsidRPr="00E70D8F">
              <w:rPr>
                <w:rStyle w:val="IntenseEmphasis"/>
                <w:sz w:val="18"/>
                <w:szCs w:val="18"/>
              </w:rPr>
              <w:t>Authorized</w:t>
            </w:r>
            <w:r w:rsidRPr="00E70D8F">
              <w:rPr>
                <w:rStyle w:val="IntenseEmphasis"/>
                <w:sz w:val="18"/>
                <w:szCs w:val="18"/>
              </w:rPr>
              <w:t xml:space="preserve"> representative is the individual acting on behalf of the owner of the shares, if under a corporate registration.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31E5AB" w14:textId="77777777" w:rsidR="00E70D8F" w:rsidRPr="00E70D8F" w:rsidRDefault="00E70D8F" w:rsidP="00E70D8F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448F03" w14:textId="77777777" w:rsidR="00E70D8F" w:rsidRPr="00E70D8F" w:rsidRDefault="00E70D8F" w:rsidP="00E70D8F">
            <w:pPr>
              <w:rPr>
                <w:sz w:val="18"/>
                <w:szCs w:val="18"/>
              </w:rPr>
            </w:pPr>
          </w:p>
        </w:tc>
      </w:tr>
    </w:tbl>
    <w:p w14:paraId="6304EC57" w14:textId="77777777" w:rsidR="00E70D8F" w:rsidRDefault="00E70D8F" w:rsidP="00E70D8F">
      <w:pPr>
        <w:spacing w:after="0"/>
        <w:rPr>
          <w:rFonts w:ascii="Trebuchet MS" w:eastAsia="Trebuchet MS" w:hAnsi="Trebuchet MS" w:cs="Trebuchet MS"/>
          <w:i/>
          <w:sz w:val="20"/>
        </w:rPr>
      </w:pPr>
    </w:p>
    <w:bookmarkEnd w:id="0"/>
    <w:p w14:paraId="342C3B8A" w14:textId="77777777" w:rsidR="006D7590" w:rsidRPr="009B5476" w:rsidRDefault="006D7590" w:rsidP="006D7590">
      <w:pPr>
        <w:pStyle w:val="NoSpacing"/>
        <w:rPr>
          <w:sz w:val="18"/>
          <w:szCs w:val="18"/>
        </w:rPr>
      </w:pPr>
      <w:r w:rsidRPr="009B5476">
        <w:rPr>
          <w:sz w:val="18"/>
          <w:szCs w:val="18"/>
        </w:rPr>
        <w:t xml:space="preserve">THE COMPLETED FORM MAY BE SUBMITTED VIA ANY OF THE FOLLOWING METHODS: </w:t>
      </w:r>
    </w:p>
    <w:p w14:paraId="1FF4FAF2" w14:textId="77777777" w:rsidR="006D7590" w:rsidRPr="009B5476" w:rsidRDefault="006D7590" w:rsidP="006D7590">
      <w:pPr>
        <w:pStyle w:val="NoSpacing"/>
        <w:rPr>
          <w:sz w:val="18"/>
          <w:szCs w:val="18"/>
        </w:rPr>
      </w:pPr>
      <w:r w:rsidRPr="009B5476">
        <w:rPr>
          <w:sz w:val="18"/>
          <w:szCs w:val="18"/>
        </w:rPr>
        <w:t>Email:</w:t>
      </w:r>
      <w:r w:rsidRPr="009B5476">
        <w:rPr>
          <w:sz w:val="18"/>
          <w:szCs w:val="18"/>
        </w:rPr>
        <w:tab/>
      </w:r>
      <w:r>
        <w:rPr>
          <w:sz w:val="18"/>
          <w:szCs w:val="18"/>
        </w:rPr>
        <w:t>info@</w:t>
      </w:r>
      <w:r w:rsidRPr="0073704F">
        <w:rPr>
          <w:sz w:val="18"/>
          <w:szCs w:val="18"/>
        </w:rPr>
        <w:t>mar</w:t>
      </w:r>
      <w:r>
        <w:rPr>
          <w:sz w:val="18"/>
          <w:szCs w:val="18"/>
        </w:rPr>
        <w:t>r</w:t>
      </w:r>
      <w:r w:rsidRPr="0073704F">
        <w:rPr>
          <w:sz w:val="18"/>
          <w:szCs w:val="18"/>
        </w:rPr>
        <w:t>ellitrust.ca</w:t>
      </w:r>
    </w:p>
    <w:p w14:paraId="3CDB3795" w14:textId="77777777" w:rsidR="006D7590" w:rsidRPr="009B5476" w:rsidRDefault="006D7590" w:rsidP="006D7590">
      <w:pPr>
        <w:pStyle w:val="NoSpacing"/>
        <w:rPr>
          <w:sz w:val="18"/>
          <w:szCs w:val="18"/>
        </w:rPr>
      </w:pPr>
      <w:r w:rsidRPr="009B5476">
        <w:rPr>
          <w:sz w:val="18"/>
          <w:szCs w:val="18"/>
        </w:rPr>
        <w:t xml:space="preserve">Mail: </w:t>
      </w:r>
      <w:r w:rsidRPr="009B5476">
        <w:rPr>
          <w:sz w:val="18"/>
          <w:szCs w:val="18"/>
        </w:rPr>
        <w:tab/>
        <w:t>Marrelli Trust Company Limited</w:t>
      </w:r>
    </w:p>
    <w:p w14:paraId="40F03136" w14:textId="77777777" w:rsidR="006D7590" w:rsidRPr="009B5476" w:rsidRDefault="006D7590" w:rsidP="006D7590">
      <w:pPr>
        <w:pStyle w:val="NoSpacing"/>
        <w:rPr>
          <w:sz w:val="18"/>
          <w:szCs w:val="18"/>
        </w:rPr>
      </w:pPr>
      <w:r w:rsidRPr="009B5476">
        <w:rPr>
          <w:sz w:val="18"/>
          <w:szCs w:val="18"/>
        </w:rPr>
        <w:tab/>
        <w:t xml:space="preserve">Attention: </w:t>
      </w:r>
      <w:r>
        <w:rPr>
          <w:sz w:val="18"/>
          <w:szCs w:val="18"/>
        </w:rPr>
        <w:t>Transfer Operations</w:t>
      </w:r>
    </w:p>
    <w:p w14:paraId="6BED4F90" w14:textId="2286FDC4" w:rsidR="006D7590" w:rsidRPr="00384650" w:rsidRDefault="00384650" w:rsidP="00384650">
      <w:pPr>
        <w:pStyle w:val="NoSpacing"/>
        <w:ind w:left="720"/>
        <w:rPr>
          <w:sz w:val="18"/>
          <w:szCs w:val="18"/>
        </w:rPr>
      </w:pPr>
      <w:r w:rsidRPr="00384650">
        <w:rPr>
          <w:color w:val="212529"/>
          <w:sz w:val="18"/>
          <w:szCs w:val="18"/>
          <w:bdr w:val="none" w:sz="0" w:space="0" w:color="auto" w:frame="1"/>
          <w:shd w:val="clear" w:color="auto" w:fill="FFFFFF"/>
        </w:rPr>
        <w:t>620 -1111 Melville Street</w:t>
      </w:r>
      <w:r w:rsidRPr="00384650">
        <w:rPr>
          <w:color w:val="212529"/>
          <w:sz w:val="18"/>
          <w:szCs w:val="18"/>
        </w:rPr>
        <w:br/>
      </w:r>
      <w:r w:rsidRPr="00384650">
        <w:rPr>
          <w:color w:val="212529"/>
          <w:sz w:val="18"/>
          <w:szCs w:val="18"/>
          <w:bdr w:val="none" w:sz="0" w:space="0" w:color="auto" w:frame="1"/>
          <w:shd w:val="clear" w:color="auto" w:fill="FFFFFF"/>
        </w:rPr>
        <w:t>Vancouver, British Columbia</w:t>
      </w:r>
      <w:r w:rsidRPr="00384650">
        <w:rPr>
          <w:color w:val="212529"/>
          <w:sz w:val="18"/>
          <w:szCs w:val="18"/>
        </w:rPr>
        <w:br/>
      </w:r>
      <w:r w:rsidRPr="00384650">
        <w:rPr>
          <w:color w:val="212529"/>
          <w:sz w:val="18"/>
          <w:szCs w:val="18"/>
          <w:bdr w:val="none" w:sz="0" w:space="0" w:color="auto" w:frame="1"/>
          <w:shd w:val="clear" w:color="auto" w:fill="FFFFFF"/>
        </w:rPr>
        <w:t xml:space="preserve">V6E 3V6 </w:t>
      </w:r>
    </w:p>
    <w:p w14:paraId="2684B59C" w14:textId="77777777" w:rsidR="00E70D8F" w:rsidRDefault="00E70D8F" w:rsidP="00E70D8F">
      <w:pPr>
        <w:ind w:firstLine="720"/>
      </w:pPr>
    </w:p>
    <w:sectPr w:rsidR="00E70D8F">
      <w:pgSz w:w="12240" w:h="15840"/>
      <w:pgMar w:top="1440" w:right="812" w:bottom="1324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tDA1tjAzMjG1MDdX0lEKTi0uzszPAykwqgUApoIkdCwAAAA="/>
  </w:docVars>
  <w:rsids>
    <w:rsidRoot w:val="00E70D8F"/>
    <w:rsid w:val="00322E0D"/>
    <w:rsid w:val="00384650"/>
    <w:rsid w:val="004812A4"/>
    <w:rsid w:val="006D7590"/>
    <w:rsid w:val="007E74C1"/>
    <w:rsid w:val="00AA727B"/>
    <w:rsid w:val="00E70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6AFB9"/>
  <w15:docId w15:val="{5C11DB44-C3C3-453D-B4A6-08A842ECE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D8F"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0D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E70D8F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E70D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IntenseEmphasis">
    <w:name w:val="Intense Emphasis"/>
    <w:basedOn w:val="DefaultParagraphFont"/>
    <w:uiPriority w:val="21"/>
    <w:qFormat/>
    <w:rsid w:val="00E70D8F"/>
    <w:rPr>
      <w:i/>
      <w:iCs/>
      <w:color w:val="4472C4" w:themeColor="accent1"/>
    </w:rPr>
  </w:style>
  <w:style w:type="character" w:styleId="Hyperlink">
    <w:name w:val="Hyperlink"/>
    <w:basedOn w:val="DefaultParagraphFont"/>
    <w:uiPriority w:val="99"/>
    <w:unhideWhenUsed/>
    <w:rsid w:val="00E70D8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0D8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70D8F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AFABDE4C770040A27A50B36B5BE971" ma:contentTypeVersion="9" ma:contentTypeDescription="Create a new document." ma:contentTypeScope="" ma:versionID="1b546c4b0669acc6f5ffaedfc2cfec39">
  <xsd:schema xmlns:xsd="http://www.w3.org/2001/XMLSchema" xmlns:xs="http://www.w3.org/2001/XMLSchema" xmlns:p="http://schemas.microsoft.com/office/2006/metadata/properties" xmlns:ns2="3189d9f3-7abd-4d55-bde4-3f034c2db16b" xmlns:ns3="1836f970-54e6-4fcb-ab32-51e32645faa8" targetNamespace="http://schemas.microsoft.com/office/2006/metadata/properties" ma:root="true" ma:fieldsID="f22342bcfef4aa7513e978c688b7ec4d" ns2:_="" ns3:_="">
    <xsd:import namespace="3189d9f3-7abd-4d55-bde4-3f034c2db16b"/>
    <xsd:import namespace="1836f970-54e6-4fcb-ab32-51e32645fa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89d9f3-7abd-4d55-bde4-3f034c2db1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216adb3-5b29-4cd7-864a-6d9acb1274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36f970-54e6-4fcb-ab32-51e32645faa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1485f57-68cc-4173-9275-bc28171004f4}" ma:internalName="TaxCatchAll" ma:showField="CatchAllData" ma:web="1836f970-54e6-4fcb-ab32-51e32645fa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4FF735-59A2-4178-BEDC-C3EF5AF72535}"/>
</file>

<file path=customXml/itemProps2.xml><?xml version="1.0" encoding="utf-8"?>
<ds:datastoreItem xmlns:ds="http://schemas.openxmlformats.org/officeDocument/2006/customXml" ds:itemID="{45E8950B-E3E1-4770-A5AF-9CB26BE4FCD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Cripps</dc:creator>
  <cp:lastModifiedBy>Taylor Dignan</cp:lastModifiedBy>
  <cp:revision>2</cp:revision>
  <dcterms:created xsi:type="dcterms:W3CDTF">2021-11-05T17:11:00Z</dcterms:created>
  <dcterms:modified xsi:type="dcterms:W3CDTF">2021-11-05T17:11:00Z</dcterms:modified>
</cp:coreProperties>
</file>